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57" w14:textId="041B6568" w:rsidR="00CE23AA" w:rsidRDefault="00D41DE1" w:rsidP="0036239E">
      <w:pPr>
        <w:pStyle w:val="DocumentTitle"/>
        <w:ind w:firstLine="0"/>
      </w:pPr>
      <w:r>
        <w:t>WSL2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5303DB0D" w:rsidR="0065136D" w:rsidRDefault="0065136D" w:rsidP="0065136D">
      <w:pPr>
        <w:pStyle w:val="Answer"/>
      </w:pPr>
    </w:p>
    <w:p w14:paraId="55F75CD6" w14:textId="77777777" w:rsidR="007735F8" w:rsidRDefault="007735F8" w:rsidP="0065136D">
      <w:pPr>
        <w:pStyle w:val="Answer"/>
      </w:pPr>
    </w:p>
    <w:p w14:paraId="16FE012E" w14:textId="2C247B91" w:rsidR="00BF3F1F" w:rsidRDefault="00455372" w:rsidP="00BF3F1F">
      <w:pPr>
        <w:pStyle w:val="Heading3"/>
      </w:pPr>
      <w:r>
        <w:t>Basics</w:t>
      </w:r>
    </w:p>
    <w:tbl>
      <w:tblPr>
        <w:tblStyle w:val="ColumnHeaderTableStyle"/>
        <w:tblW w:w="9021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2122"/>
        <w:gridCol w:w="2705"/>
        <w:gridCol w:w="4194"/>
      </w:tblGrid>
      <w:tr w:rsidR="007735F8" w14:paraId="5C141C36" w14:textId="77777777" w:rsidTr="005D62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97FF1BE" w14:textId="3543EABA" w:rsidR="00BF3F1F" w:rsidRDefault="007735F8" w:rsidP="005B6222">
            <w:r>
              <w:t>Task</w:t>
            </w:r>
          </w:p>
        </w:tc>
        <w:tc>
          <w:tcPr>
            <w:tcW w:w="2705" w:type="dxa"/>
          </w:tcPr>
          <w:p w14:paraId="2C69CA0F" w14:textId="156DA6BD" w:rsidR="00BF3F1F" w:rsidRDefault="007735F8" w:rsidP="005B62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ow to</w:t>
            </w:r>
          </w:p>
        </w:tc>
        <w:tc>
          <w:tcPr>
            <w:tcW w:w="4194" w:type="dxa"/>
          </w:tcPr>
          <w:p w14:paraId="71797897" w14:textId="77777777" w:rsidR="00BF3F1F" w:rsidRDefault="00BF3F1F" w:rsidP="005B622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7735F8" w:rsidRPr="00F9542A" w14:paraId="7EEF618F" w14:textId="77777777" w:rsidTr="005D6286">
        <w:trPr>
          <w:trHeight w:val="1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A8B1811" w14:textId="3C497568" w:rsidR="00BF3F1F" w:rsidRPr="00E43F8C" w:rsidRDefault="007735F8" w:rsidP="005B622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ccess Linux filesystem </w:t>
            </w:r>
            <w:r w:rsidR="005D6286">
              <w:rPr>
                <w:b/>
                <w:bCs/>
              </w:rPr>
              <w:t>from Windows</w:t>
            </w:r>
          </w:p>
        </w:tc>
        <w:tc>
          <w:tcPr>
            <w:tcW w:w="2705" w:type="dxa"/>
          </w:tcPr>
          <w:p w14:paraId="274AED8D" w14:textId="0991335C" w:rsidR="00BF3F1F" w:rsidRPr="00F9542A" w:rsidRDefault="007735F8" w:rsidP="00BF3F1F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35F8">
              <w:t>\\wsl$\Ubuntu\home\kenne</w:t>
            </w:r>
          </w:p>
        </w:tc>
        <w:tc>
          <w:tcPr>
            <w:tcW w:w="4194" w:type="dxa"/>
          </w:tcPr>
          <w:p w14:paraId="0088108B" w14:textId="207A8AF6" w:rsidR="00BF3F1F" w:rsidRDefault="007735F8" w:rsidP="005B62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1831D071" wp14:editId="3E37F674">
                  <wp:extent cx="2526347" cy="551116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425" cy="5650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35F8" w:rsidRPr="00F9542A" w14:paraId="31AB52C8" w14:textId="77777777" w:rsidTr="005D6286">
        <w:trPr>
          <w:trHeight w:val="1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0B6013A" w14:textId="1DE4A56C" w:rsidR="007735F8" w:rsidRDefault="005D6286" w:rsidP="005B622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ccess </w:t>
            </w:r>
            <w:r>
              <w:rPr>
                <w:b/>
                <w:bCs/>
              </w:rPr>
              <w:t>Window</w:t>
            </w:r>
            <w:r>
              <w:rPr>
                <w:b/>
                <w:bCs/>
              </w:rPr>
              <w:t xml:space="preserve"> filesystem from </w:t>
            </w:r>
            <w:r>
              <w:rPr>
                <w:b/>
                <w:bCs/>
              </w:rPr>
              <w:t>Linux</w:t>
            </w:r>
          </w:p>
        </w:tc>
        <w:tc>
          <w:tcPr>
            <w:tcW w:w="2705" w:type="dxa"/>
          </w:tcPr>
          <w:p w14:paraId="115A02A9" w14:textId="0CF0D6AF" w:rsidR="007735F8" w:rsidRPr="007735F8" w:rsidRDefault="005D6286" w:rsidP="00BF3F1F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mt/c</w:t>
            </w:r>
          </w:p>
        </w:tc>
        <w:tc>
          <w:tcPr>
            <w:tcW w:w="4194" w:type="dxa"/>
          </w:tcPr>
          <w:p w14:paraId="4524D926" w14:textId="554BF764" w:rsidR="007735F8" w:rsidRDefault="005D6286" w:rsidP="005B62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5E87E0" wp14:editId="6B8F8054">
                  <wp:extent cx="2526030" cy="946785"/>
                  <wp:effectExtent l="0" t="0" r="762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030" cy="94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6286" w:rsidRPr="00F9542A" w14:paraId="0D08D6AA" w14:textId="77777777" w:rsidTr="005D6286">
        <w:trPr>
          <w:trHeight w:val="1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D53C00A" w14:textId="2E8A54F3" w:rsidR="005D6286" w:rsidRDefault="005D6286" w:rsidP="005B6222">
            <w:pPr>
              <w:rPr>
                <w:b/>
                <w:bCs/>
              </w:rPr>
            </w:pPr>
            <w:r>
              <w:rPr>
                <w:b/>
                <w:bCs/>
              </w:rPr>
              <w:t>Open Code in Linux</w:t>
            </w:r>
          </w:p>
        </w:tc>
        <w:tc>
          <w:tcPr>
            <w:tcW w:w="2705" w:type="dxa"/>
          </w:tcPr>
          <w:p w14:paraId="40FB23D0" w14:textId="10A81532" w:rsidR="005D6286" w:rsidRDefault="005D6286" w:rsidP="00BF3F1F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de .</w:t>
            </w:r>
          </w:p>
        </w:tc>
        <w:tc>
          <w:tcPr>
            <w:tcW w:w="4194" w:type="dxa"/>
          </w:tcPr>
          <w:p w14:paraId="7D99B6DA" w14:textId="77777777" w:rsidR="005D6286" w:rsidRDefault="005D6286" w:rsidP="005B62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7735F8" w:rsidRPr="00F9542A" w14:paraId="5E0C460E" w14:textId="77777777" w:rsidTr="005D6286">
        <w:trPr>
          <w:trHeight w:val="1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1336C1D" w14:textId="50DC11DF" w:rsidR="00455372" w:rsidRDefault="00455372" w:rsidP="005B6222">
            <w:pPr>
              <w:rPr>
                <w:b/>
                <w:bCs/>
              </w:rPr>
            </w:pPr>
          </w:p>
        </w:tc>
        <w:tc>
          <w:tcPr>
            <w:tcW w:w="2705" w:type="dxa"/>
          </w:tcPr>
          <w:p w14:paraId="6CC767B4" w14:textId="01666923" w:rsidR="00455372" w:rsidRDefault="00455372" w:rsidP="00BF3F1F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94" w:type="dxa"/>
          </w:tcPr>
          <w:p w14:paraId="38E2560F" w14:textId="3E8EA540" w:rsidR="00455372" w:rsidRDefault="00455372" w:rsidP="005B62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lang w:eastAsia="en-US"/>
              </w:rPr>
            </w:pPr>
          </w:p>
        </w:tc>
      </w:tr>
    </w:tbl>
    <w:p w14:paraId="24EE2226" w14:textId="5C031415" w:rsidR="00455372" w:rsidRDefault="00455372" w:rsidP="00D41DE1"/>
    <w:p w14:paraId="7D264291" w14:textId="77777777" w:rsidR="00455372" w:rsidRDefault="00455372">
      <w:pPr>
        <w:spacing w:after="160" w:line="259" w:lineRule="auto"/>
      </w:pPr>
      <w:r>
        <w:br w:type="page"/>
      </w:r>
    </w:p>
    <w:p w14:paraId="594F8DE3" w14:textId="780EDFB6" w:rsidR="00455372" w:rsidRDefault="00455372" w:rsidP="00455372">
      <w:pPr>
        <w:pStyle w:val="Heading2"/>
      </w:pPr>
      <w:r>
        <w:lastRenderedPageBreak/>
        <w:t>Getting Started</w:t>
      </w:r>
      <w:r w:rsidR="007735F8">
        <w:t xml:space="preserve"> </w:t>
      </w:r>
    </w:p>
    <w:p w14:paraId="6DA948CB" w14:textId="26880073" w:rsidR="007735F8" w:rsidRPr="007735F8" w:rsidRDefault="007735F8" w:rsidP="007735F8">
      <w:pPr>
        <w:pStyle w:val="Heading3"/>
      </w:pPr>
      <w:r>
        <w:t>Windows Terminal</w:t>
      </w:r>
    </w:p>
    <w:p w14:paraId="68A82E1D" w14:textId="3DE568B1" w:rsidR="00BF3F1F" w:rsidRDefault="00455372" w:rsidP="00D41DE1">
      <w:r>
        <w:t xml:space="preserve">If we open a windows terminal the default window is Powershell. </w:t>
      </w:r>
    </w:p>
    <w:p w14:paraId="20452A02" w14:textId="179E8EE2" w:rsidR="00455372" w:rsidRDefault="00455372" w:rsidP="00D41DE1">
      <w:r>
        <w:rPr>
          <w:noProof/>
        </w:rPr>
        <w:drawing>
          <wp:inline distT="0" distB="0" distL="0" distR="0" wp14:anchorId="38DC3A16" wp14:editId="14DC74B2">
            <wp:extent cx="1804988" cy="1151527"/>
            <wp:effectExtent l="0" t="0" r="508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17100" cy="1159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255C3" w14:textId="0C99D918" w:rsidR="00455372" w:rsidRDefault="00455372" w:rsidP="00D41DE1">
      <w:r>
        <w:t xml:space="preserve">We can just click + to add another tab and then use the menu to change from Powershell to a different kind of shell. In this case we want to use Ubuntu. </w:t>
      </w:r>
    </w:p>
    <w:p w14:paraId="124D1D58" w14:textId="4A85FFA9" w:rsidR="00455372" w:rsidRDefault="00455372" w:rsidP="00D41DE1">
      <w:r>
        <w:rPr>
          <w:noProof/>
        </w:rPr>
        <w:drawing>
          <wp:inline distT="0" distB="0" distL="0" distR="0" wp14:anchorId="42CBAC17" wp14:editId="03ED33B5">
            <wp:extent cx="2286000" cy="1541138"/>
            <wp:effectExtent l="0" t="0" r="0" b="254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94930" cy="1547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80793" w14:textId="189E81CF" w:rsidR="007735F8" w:rsidRDefault="007735F8" w:rsidP="007735F8">
      <w:pPr>
        <w:pStyle w:val="Heading3"/>
      </w:pPr>
      <w:r>
        <w:t>Linux/WSL2</w:t>
      </w:r>
    </w:p>
    <w:p w14:paraId="13E6B30D" w14:textId="23C1CC62" w:rsidR="007735F8" w:rsidRDefault="007735F8" w:rsidP="007735F8">
      <w:r>
        <w:t>We can see the</w:t>
      </w:r>
    </w:p>
    <w:p w14:paraId="1B45EFD9" w14:textId="77777777" w:rsidR="007735F8" w:rsidRPr="007735F8" w:rsidRDefault="007735F8" w:rsidP="007735F8"/>
    <w:p w14:paraId="11ADE5F7" w14:textId="77777777" w:rsidR="007735F8" w:rsidRDefault="007735F8" w:rsidP="00D41DE1"/>
    <w:p w14:paraId="19CA8CD8" w14:textId="5A00C91E" w:rsidR="00455372" w:rsidRDefault="00455372" w:rsidP="00D41DE1">
      <w:r>
        <w:t xml:space="preserve">If we type code inside </w:t>
      </w:r>
      <w:proofErr w:type="gramStart"/>
      <w:r>
        <w:t>a</w:t>
      </w:r>
      <w:proofErr w:type="gramEnd"/>
      <w:r>
        <w:t xml:space="preserve"> </w:t>
      </w:r>
      <w:r w:rsidR="00AD3570">
        <w:t xml:space="preserve">Ubuntu shell we see something cool. It opens VS code as a window in </w:t>
      </w:r>
      <w:proofErr w:type="gramStart"/>
      <w:r w:rsidR="00AD3570">
        <w:t>Windows</w:t>
      </w:r>
      <w:proofErr w:type="gramEnd"/>
      <w:r w:rsidR="00AD3570">
        <w:t xml:space="preserve"> but it is running on Linux. Note the </w:t>
      </w:r>
      <w:proofErr w:type="spellStart"/>
      <w:proofErr w:type="gramStart"/>
      <w:r w:rsidR="00AD3570">
        <w:t>WSL:Ubuntu</w:t>
      </w:r>
      <w:proofErr w:type="spellEnd"/>
      <w:proofErr w:type="gramEnd"/>
      <w:r w:rsidR="00AD3570">
        <w:t xml:space="preserve"> in the bottom left and in the VS Code terminal the home directory is /home/</w:t>
      </w:r>
      <w:proofErr w:type="spellStart"/>
      <w:r w:rsidR="00AD3570">
        <w:t>kenne</w:t>
      </w:r>
      <w:proofErr w:type="spellEnd"/>
    </w:p>
    <w:p w14:paraId="4B024AE2" w14:textId="281FAE8D" w:rsidR="00AD3570" w:rsidRDefault="00AD3570" w:rsidP="00D41DE1">
      <w:r>
        <w:rPr>
          <w:noProof/>
        </w:rPr>
        <w:lastRenderedPageBreak/>
        <w:drawing>
          <wp:inline distT="0" distB="0" distL="0" distR="0" wp14:anchorId="453ABF7F" wp14:editId="3809B85E">
            <wp:extent cx="2747017" cy="1866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753" cy="1868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8DECE" w14:textId="77777777" w:rsidR="00455372" w:rsidRDefault="00455372" w:rsidP="00D41DE1"/>
    <w:p w14:paraId="02BCD821" w14:textId="0A89F717" w:rsidR="00EC57A3" w:rsidRDefault="00BF3F1F" w:rsidP="00D41DE1">
      <w:hyperlink r:id="rId13" w:history="1">
        <w:r w:rsidR="00D41DE1" w:rsidRPr="00BF3F1F">
          <w:rPr>
            <w:rStyle w:val="Hyperlink"/>
            <w:rFonts w:cstheme="minorBidi"/>
          </w:rPr>
          <w:t>WSL2</w:t>
        </w:r>
      </w:hyperlink>
      <w:r w:rsidR="00D41DE1">
        <w:t xml:space="preserve"> works well together with the windows </w:t>
      </w:r>
      <w:hyperlink r:id="rId14" w:history="1">
        <w:r w:rsidR="00D41DE1" w:rsidRPr="00BF3F1F">
          <w:rPr>
            <w:rStyle w:val="Hyperlink"/>
            <w:rFonts w:cstheme="minorBidi"/>
          </w:rPr>
          <w:t>terminal</w:t>
        </w:r>
      </w:hyperlink>
      <w:r w:rsidR="00D41DE1">
        <w:t xml:space="preserve">. </w:t>
      </w:r>
    </w:p>
    <w:p w14:paraId="71E201FE" w14:textId="77777777" w:rsidR="00BF3F1F" w:rsidRDefault="00BF3F1F" w:rsidP="00D41DE1"/>
    <w:sectPr w:rsidR="00BF3F1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B72FE" w14:textId="77777777" w:rsidR="00AF436E" w:rsidRDefault="00AF436E" w:rsidP="00DC0620">
      <w:r>
        <w:separator/>
      </w:r>
    </w:p>
  </w:endnote>
  <w:endnote w:type="continuationSeparator" w:id="0">
    <w:p w14:paraId="1A4734E1" w14:textId="77777777" w:rsidR="00AF436E" w:rsidRDefault="00AF436E" w:rsidP="00DC0620">
      <w:r>
        <w:continuationSeparator/>
      </w:r>
    </w:p>
  </w:endnote>
  <w:endnote w:type="continuationNotice" w:id="1">
    <w:p w14:paraId="5EBDDB8A" w14:textId="77777777" w:rsidR="00AF436E" w:rsidRDefault="00AF43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AC62D" w14:textId="77777777" w:rsidR="00AF436E" w:rsidRDefault="00AF436E" w:rsidP="00DC0620">
      <w:r>
        <w:separator/>
      </w:r>
    </w:p>
  </w:footnote>
  <w:footnote w:type="continuationSeparator" w:id="0">
    <w:p w14:paraId="3AE0F047" w14:textId="77777777" w:rsidR="00AF436E" w:rsidRDefault="00AF436E" w:rsidP="00DC0620">
      <w:r>
        <w:continuationSeparator/>
      </w:r>
    </w:p>
  </w:footnote>
  <w:footnote w:type="continuationNotice" w:id="1">
    <w:p w14:paraId="4A52D9AC" w14:textId="77777777" w:rsidR="00AF436E" w:rsidRDefault="00AF43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81ABE" w14:textId="22AA8BA0" w:rsidR="003C6075" w:rsidRPr="001E00C6" w:rsidRDefault="001E00C6">
    <w:pPr>
      <w:pStyle w:val="Header"/>
      <w:rPr>
        <w:lang w:val="en-US"/>
      </w:rPr>
    </w:pPr>
    <w:r>
      <w:rPr>
        <w:lang w:val="en-US"/>
      </w:rPr>
      <w:t>Kenneth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50B1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18CD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8452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42FD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D4AE6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70D3B03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82A7543"/>
    <w:multiLevelType w:val="hybridMultilevel"/>
    <w:tmpl w:val="976C7A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10A19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D835080"/>
    <w:multiLevelType w:val="hybridMultilevel"/>
    <w:tmpl w:val="DF206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9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3"/>
  </w:num>
  <w:num w:numId="10">
    <w:abstractNumId w:val="21"/>
  </w:num>
  <w:num w:numId="11">
    <w:abstractNumId w:val="18"/>
  </w:num>
  <w:num w:numId="12">
    <w:abstractNumId w:val="4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2"/>
  </w:num>
  <w:num w:numId="19">
    <w:abstractNumId w:val="34"/>
  </w:num>
  <w:num w:numId="20">
    <w:abstractNumId w:val="27"/>
  </w:num>
  <w:num w:numId="21">
    <w:abstractNumId w:val="17"/>
  </w:num>
  <w:num w:numId="22">
    <w:abstractNumId w:val="37"/>
  </w:num>
  <w:num w:numId="23">
    <w:abstractNumId w:val="44"/>
  </w:num>
  <w:num w:numId="24">
    <w:abstractNumId w:val="25"/>
  </w:num>
  <w:num w:numId="25">
    <w:abstractNumId w:val="35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3"/>
  </w:num>
  <w:num w:numId="32">
    <w:abstractNumId w:val="40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9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38"/>
  </w:num>
  <w:num w:numId="45">
    <w:abstractNumId w:val="23"/>
  </w:num>
  <w:num w:numId="46">
    <w:abstractNumId w:val="41"/>
  </w:num>
  <w:num w:numId="47">
    <w:abstractNumId w:val="26"/>
  </w:num>
  <w:num w:numId="48">
    <w:abstractNumId w:val="45"/>
  </w:num>
  <w:num w:numId="49">
    <w:abstractNumId w:val="36"/>
  </w:num>
  <w:num w:numId="5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457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0C6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67C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372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344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286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5E2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5F8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3570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436E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3F1F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1DE1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1DE1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1DE1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1DE1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D41DE1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D41DE1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41DE1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41DE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1DE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1DE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1DE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D41DE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41DE1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41DE1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41DE1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D41DE1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41DE1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D41DE1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D41DE1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1DE1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1DE1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1DE1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D41DE1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D41DE1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D41DE1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41DE1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D41DE1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D41DE1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D41DE1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D41DE1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D41DE1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1D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1DE1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D41DE1"/>
    <w:rPr>
      <w:b/>
    </w:rPr>
  </w:style>
  <w:style w:type="numbering" w:customStyle="1" w:styleId="KennysListStyles">
    <w:name w:val="KennysListStyles"/>
    <w:uiPriority w:val="99"/>
    <w:rsid w:val="00D41DE1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D41DE1"/>
    <w:rPr>
      <w:b/>
    </w:rPr>
  </w:style>
  <w:style w:type="paragraph" w:customStyle="1" w:styleId="Answer">
    <w:name w:val="Answer"/>
    <w:basedOn w:val="Normal"/>
    <w:qFormat/>
    <w:rsid w:val="00D41DE1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D41DE1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D41D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D41DE1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D41DE1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D41DE1"/>
    <w:rPr>
      <w:smallCaps/>
    </w:rPr>
  </w:style>
  <w:style w:type="paragraph" w:customStyle="1" w:styleId="SourceCodeCaption">
    <w:name w:val="Source Code Caption"/>
    <w:basedOn w:val="Normal"/>
    <w:rsid w:val="00D41DE1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D41DE1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D41DE1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41DE1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D41DE1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D41DE1"/>
    <w:rPr>
      <w:b/>
      <w:smallCaps/>
    </w:rPr>
  </w:style>
  <w:style w:type="paragraph" w:customStyle="1" w:styleId="NumberedList">
    <w:name w:val="Numbered List"/>
    <w:basedOn w:val="Normal"/>
    <w:qFormat/>
    <w:rsid w:val="00D41DE1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D41DE1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D41DE1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D41DE1"/>
  </w:style>
  <w:style w:type="paragraph" w:styleId="ListNumber">
    <w:name w:val="List Number"/>
    <w:basedOn w:val="Normal"/>
    <w:uiPriority w:val="99"/>
    <w:unhideWhenUsed/>
    <w:rsid w:val="00D41DE1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D41DE1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D41DE1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D41DE1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D41DE1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D41DE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41DE1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D41DE1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D41DE1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D41DE1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D41DE1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41D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DE1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D41DE1"/>
    <w:rPr>
      <w:smallCaps/>
    </w:rPr>
  </w:style>
  <w:style w:type="paragraph" w:customStyle="1" w:styleId="TableCellNormal">
    <w:name w:val="Table Cell Normal"/>
    <w:basedOn w:val="Normal"/>
    <w:qFormat/>
    <w:rsid w:val="00D41DE1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D41DE1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D41DE1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D41DE1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D41DE1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D41DE1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D41DE1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D41DE1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D41DE1"/>
    <w:rPr>
      <w:i/>
      <w:iCs/>
    </w:rPr>
  </w:style>
  <w:style w:type="character" w:customStyle="1" w:styleId="CommandChar">
    <w:name w:val="Command Char"/>
    <w:basedOn w:val="DefaultParagraphFont"/>
    <w:link w:val="Command"/>
    <w:rsid w:val="00D41DE1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D41DE1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D41DE1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D41DE1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D41DE1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D41DE1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D41DE1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D41DE1"/>
    <w:pPr>
      <w:spacing w:after="0"/>
      <w:ind w:left="924" w:hanging="357"/>
    </w:pPr>
  </w:style>
  <w:style w:type="paragraph" w:customStyle="1" w:styleId="a">
    <w:name w:val="`"/>
    <w:basedOn w:val="Normal"/>
    <w:qFormat/>
    <w:rsid w:val="00D41DE1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D41DE1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D41DE1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D41DE1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D41DE1"/>
    <w:rPr>
      <w:b/>
      <w:smallCaps/>
    </w:rPr>
  </w:style>
  <w:style w:type="table" w:customStyle="1" w:styleId="SimpleDefinition">
    <w:name w:val="SimpleDefinition"/>
    <w:basedOn w:val="TableNormal"/>
    <w:uiPriority w:val="99"/>
    <w:rsid w:val="00D41DE1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D41DE1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D41DE1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D41DE1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D41DE1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D41DE1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D41DE1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D41DE1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D41DE1"/>
    <w:rPr>
      <w:color w:val="4BACC6" w:themeColor="accent5"/>
    </w:rPr>
  </w:style>
  <w:style w:type="paragraph" w:customStyle="1" w:styleId="ToDoSection">
    <w:name w:val="ToDo Section"/>
    <w:basedOn w:val="Heading1"/>
    <w:qFormat/>
    <w:rsid w:val="00D41DE1"/>
  </w:style>
  <w:style w:type="paragraph" w:customStyle="1" w:styleId="ToDoQuestionHeader">
    <w:name w:val="ToDo Question Header"/>
    <w:basedOn w:val="Question"/>
    <w:qFormat/>
    <w:rsid w:val="00D41DE1"/>
  </w:style>
  <w:style w:type="paragraph" w:customStyle="1" w:styleId="ToDoDetails">
    <w:name w:val="ToDoDetails"/>
    <w:basedOn w:val="Normal"/>
    <w:qFormat/>
    <w:rsid w:val="00D41DE1"/>
  </w:style>
  <w:style w:type="paragraph" w:customStyle="1" w:styleId="CodeExampleCode">
    <w:name w:val="Code Example Code"/>
    <w:basedOn w:val="Normal"/>
    <w:rsid w:val="00D41DE1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D41DE1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D41DE1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D41DE1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D41DE1"/>
  </w:style>
  <w:style w:type="paragraph" w:customStyle="1" w:styleId="questionsubsection2">
    <w:name w:val="question sub section 2"/>
    <w:basedOn w:val="Heading4"/>
    <w:qFormat/>
    <w:rsid w:val="00D41DE1"/>
  </w:style>
  <w:style w:type="paragraph" w:customStyle="1" w:styleId="ListBulletHeader2">
    <w:name w:val="List Bullet Header 2"/>
    <w:basedOn w:val="Normal"/>
    <w:next w:val="ListBullet"/>
    <w:qFormat/>
    <w:rsid w:val="00D41DE1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D41DE1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D41DE1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D41DE1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D41DE1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D41DE1"/>
    <w:pPr>
      <w:ind w:left="480"/>
    </w:pPr>
  </w:style>
  <w:style w:type="paragraph" w:customStyle="1" w:styleId="Keyword">
    <w:name w:val="Keyword"/>
    <w:basedOn w:val="Strong1"/>
    <w:link w:val="KeywordChar"/>
    <w:qFormat/>
    <w:rsid w:val="00D41DE1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D41DE1"/>
    <w:rPr>
      <w:rFonts w:eastAsiaTheme="minorEastAsia"/>
      <w:b w:val="0"/>
      <w:color w:val="31378B" w:themeColor="text2"/>
      <w:sz w:val="24"/>
      <w:lang w:eastAsia="fi-FI"/>
    </w:rPr>
  </w:style>
  <w:style w:type="paragraph" w:customStyle="1" w:styleId="Style1">
    <w:name w:val="Style1"/>
    <w:basedOn w:val="SourceCode"/>
    <w:qFormat/>
    <w:rsid w:val="00D41DE1"/>
    <w:rPr>
      <w:sz w:val="16"/>
    </w:rPr>
  </w:style>
  <w:style w:type="paragraph" w:customStyle="1" w:styleId="SourceCodeTight">
    <w:name w:val="Source Code Tight"/>
    <w:basedOn w:val="SourceCode"/>
    <w:qFormat/>
    <w:rsid w:val="00D41DE1"/>
    <w:rPr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F3F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F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F1F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F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F1F"/>
    <w:rPr>
      <w:rFonts w:eastAsiaTheme="minorEastAsia"/>
      <w:b/>
      <w:bCs/>
      <w:color w:val="000000" w:themeColor="text1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cs.microsoft.com/en-us/windows/wsl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microsoft/terminal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3284</TotalTime>
  <Pages>3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31</cp:revision>
  <dcterms:created xsi:type="dcterms:W3CDTF">2019-05-30T19:33:00Z</dcterms:created>
  <dcterms:modified xsi:type="dcterms:W3CDTF">2021-05-21T07:04:00Z</dcterms:modified>
</cp:coreProperties>
</file>